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Marine Engineer Internship Opportunity at Osaka Maritime Industries</w:t>
      </w:r>
    </w:p>
    <w:bookmarkEnd w:id="20"/>
    <w:p>
      <w:pPr>
        <w:pStyle w:val="BodyText"/>
      </w:pPr>
      <w:r>
        <w:t xml:space="preserve">Ms. Aiko Sato</w:t>
      </w:r>
    </w:p>
    <w:p>
      <w:pPr>
        <w:pStyle w:val="BodyText"/>
      </w:pPr>
      <w:r>
        <w:t xml:space="preserve">Human Resources Manager</w:t>
      </w:r>
    </w:p>
    <w:p>
      <w:pPr>
        <w:pStyle w:val="BodyText"/>
      </w:pPr>
      <w:r>
        <w:t xml:space="preserve">Osaka Maritime Industries Co., Ltd.</w:t>
      </w:r>
    </w:p>
    <w:p>
      <w:pPr>
        <w:pStyle w:val="BodyText"/>
      </w:pPr>
      <w:r>
        <w:t xml:space="preserve">2-5-8 Namba, Chuo-ku, Osaka City, Osaka Prefecture, Japan 542-0081</w:t>
      </w:r>
    </w:p>
    <w:p>
      <w:pPr>
        <w:pStyle w:val="BodyText"/>
      </w:pPr>
      <w:r>
        <w:t xml:space="preserve">June 15, 2023</w:t>
      </w:r>
    </w:p>
    <w:p>
      <w:pPr>
        <w:pStyle w:val="BodyText"/>
      </w:pPr>
      <w:r>
        <w:t xml:space="preserve">Subject: Application for Marine Engineer Internship Position</w:t>
      </w:r>
    </w:p>
    <w:p>
      <w:pPr>
        <w:pStyle w:val="BodyText"/>
      </w:pPr>
      <w:r>
        <w:t xml:space="preserve">Dear Ms. Sato,</w:t>
      </w:r>
    </w:p>
    <w:p>
      <w:pPr>
        <w:pStyle w:val="BodyText"/>
      </w:pPr>
      <w:r>
        <w:t xml:space="preserve">I am writing to express my enthusiastic application for the Marine Engineer Internship position at Osaka Maritime Industries Co., Ltd. as advertised on the Japan Maritime Education Network portal. As a final-year Bachelor of Engineering student specializing in Marine Engineering at Yokohama National University, I have cultivated a deep passion for maritime technology and sustainable ship design – a passion that finds its natural convergence in Japan's premier port city, Osaka. This Internship Application Letter represents not merely an opportunity to apply my academic knowledge, but a profound commitment to becoming part of Osaka's legacy as the heart of Japan's marine engineering innovation.</w:t>
      </w:r>
    </w:p>
    <w:p>
      <w:pPr>
        <w:pStyle w:val="BodyText"/>
      </w:pPr>
      <w:r>
        <w:t xml:space="preserve">My academic journey has been meticulously structured around marine propulsion systems, hull structural analysis, and environmental compliance regulations. In my third-year capstone project titled "Optimization of LNG-Powered Tugboat Propulsion Systems," I collaborated with four peers to design a hybrid engine system that reduced emissions by 27% while maintaining operational efficiency. This project required me to master CAD software (SolidWorks), perform computational fluid dynamics simulations, and analyze ISO 14001 environmental standards – competencies directly aligned with Osaka Maritime Industries' focus on eco-friendly vessel development. Furthermore, my internship at Kawasaki Heavy Industries' Kobe Shipyard provided hands-on experience with engine room operations, where I assisted in the maintenance of a 25,000 DWT cargo vessel's main diesel propulsion system under the guidance of certified marine engineers.</w:t>
      </w:r>
    </w:p>
    <w:p>
      <w:pPr>
        <w:pStyle w:val="BodyText"/>
      </w:pPr>
      <w:r>
        <w:t xml:space="preserve">What makes Osaka uniquely compelling for my Marine Engineering career is its unparalleled maritime ecosystem. As Japan's largest port city handling over 30 million TEUs annually, Osaka serves as the operational nerve center for Asia-Pacific shipping routes. The Port of Osaka's strategic location at the intersection of the Inland Sea and Pacific Ocean has fostered a dense network of marine engineering firms, shipyards (like MOL Dockyard), and research institutions such as the Osaka Maritime University. I am particularly inspired by how companies like yours are pioneering zero-emission vessel technologies for Japan's ambitious "Green Shipping 2030" initiative – an area where my thesis on hydrogen fuel cell integration for coastal ferries directly contributes to industry challenges.</w:t>
      </w:r>
    </w:p>
    <w:p>
      <w:pPr>
        <w:pStyle w:val="BodyText"/>
      </w:pPr>
      <w:r>
        <w:t xml:space="preserve">My technical proficiency extends beyond core engineering concepts. I have achieved JIP (Japanese Industrial Training) certification in ship maintenance protocols and possess a TOEIC score of 850, enabling seamless communication with international engineering teams. During my exchange program at the University of Southampton's Maritime Institute, I participated in the "Sustainable Port Management" workshop where we developed digital twin models for port logistics – a skill I believe would add immediate value to Osaka Maritime Industries' smart port initiatives. Additionally, my volunteer work with the Osaka Environmental Association involved creating educational materials about marine pollution prevention for local fishing communities, reinforcing my commitment to sustainable marine practices that align with your company's CSR goals.</w:t>
      </w:r>
    </w:p>
    <w:p>
      <w:pPr>
        <w:pStyle w:val="BodyText"/>
      </w:pPr>
      <w:r>
        <w:t xml:space="preserve">What truly drives me toward this opportunity is Osaka's cultural ethos of "Monozukuri" (the art of making things) – a philosophy where meticulous craftsmanship meets technological innovation. Having lived in Osaka for six months during my university exchange, I've immersed myself in the city's rhythm: studying at Tennoji University library while observing ship movements along the Dotonbori River, participating in local festivals like Kuromon Ichiba Market's seafood celebration that celebrates Osaka as a maritime hub. This cultural integration ensures I won't just be an intern but an authentic contributor to your team. I've researched how Osaka Maritime Industries' recent project on retrofitting bulk carriers with wind-assisted propulsion systems demonstrates the perfect blend of tradition and innovation I seek to support.</w:t>
      </w:r>
    </w:p>
    <w:p>
      <w:pPr>
        <w:pStyle w:val="BodyText"/>
      </w:pPr>
      <w:r>
        <w:t xml:space="preserve">I am particularly drawn to your company's collaboration with the Osaka Port Authority on developing autonomous vessel navigation systems. My academic background in mechatronics and programming (Python, MATLAB) positions me to contribute meaningfully to this initiative during my internship. For instance, I've developed a prototype sensor network for monitoring engine vibration patterns that reduced diagnostic time by 40% in my university lab – a solution directly applicable to your vessel performance optimization goals. Moreover, I am eager to learn from your engineers' expertise in Japanese maritime safety standards (JAMSTEC guidelines), which differ significantly from international norms and require nuanced understanding.</w:t>
      </w:r>
    </w:p>
    <w:p>
      <w:pPr>
        <w:pStyle w:val="BodyText"/>
      </w:pPr>
      <w:r>
        <w:t xml:space="preserve">As an applicant who has researched Osaka's marine engineering landscape extensively, I understand this internship represents a gateway into Japan's critical maritime supply chain. My willingness to relocate immediately, fluency in Japanese (JLPT N2 level), and adaptability to Osaka's fast-paced work culture (honed through my part-time role as a shipyard logistics coordinator) ensure I can integrate seamlessly from day one. I am prepared to contribute immediately while absorbing the technical nuances of your operations – whether it's assisting with class society documentation for IMO 2020 sulfur regulations or supporting engine trials at Osaka's marine test facilities.</w:t>
      </w:r>
    </w:p>
    <w:p>
      <w:pPr>
        <w:pStyle w:val="BodyText"/>
      </w:pPr>
      <w:r>
        <w:t xml:space="preserve">Thank you for considering my application for this prestigious Marine Engineer Internship in Japan Osaka. I am eager to bring my technical skills, cultural awareness, and unwavering dedication to the innovative projects at Osaka Maritime Industries. I welcome the opportunity to discuss how my background in sustainable propulsion systems and passion for Japanese maritime excellence can support your team's mission during an interview at your convenience.</w:t>
      </w:r>
    </w:p>
    <w:p>
      <w:pPr>
        <w:pStyle w:val="BodyText"/>
      </w:pPr>
      <w:r>
        <w:t xml:space="preserve">Sincerely,</w:t>
      </w:r>
    </w:p>
    <w:p>
      <w:pPr>
        <w:pStyle w:val="BodyText"/>
      </w:pPr>
      <w:r>
        <w:t xml:space="preserve">Kenji Tanaka</w:t>
      </w:r>
    </w:p>
    <w:p>
      <w:pPr>
        <w:pStyle w:val="BodyText"/>
      </w:pPr>
      <w:r>
        <w:t xml:space="preserve">Bachelor of Engineering in Marine Engineering</w:t>
      </w:r>
    </w:p>
    <w:p>
      <w:pPr>
        <w:pStyle w:val="BodyText"/>
      </w:pPr>
      <w:r>
        <w:t xml:space="preserve">Yokohama National University, Japan</w:t>
      </w:r>
    </w:p>
    <w:p>
      <w:pPr>
        <w:pStyle w:val="BodyText"/>
      </w:pPr>
      <w:r>
        <w:t xml:space="preserve">Email: kenji.tanaka@ynu.ac.jp | Phone: +81-3-XXXX-XXXX</w:t>
      </w:r>
    </w:p>
    <w:p>
      <w:pPr>
        <w:pStyle w:val="BodyText"/>
      </w:pPr>
      <w:r>
        <w:rPr>
          <w:bCs/>
          <w:b/>
        </w:rPr>
        <w:t xml:space="preserve">Key Qualifications Summary:</w:t>
      </w:r>
    </w:p>
    <w:p>
      <w:pPr>
        <w:numPr>
          <w:ilvl w:val="0"/>
          <w:numId w:val="1001"/>
        </w:numPr>
        <w:pStyle w:val="Compact"/>
      </w:pPr>
      <w:r>
        <w:rPr>
          <w:bCs/>
          <w:b/>
        </w:rPr>
        <w:t xml:space="preserve">Technical Skills:</w:t>
      </w:r>
      <w:r>
        <w:t xml:space="preserve"> </w:t>
      </w:r>
      <w:r>
        <w:t xml:space="preserve">CAD (SolidWorks), CFD Analysis, LNG/Hydrogen Propulsion Systems, ISO 14001 Compliance</w:t>
      </w:r>
    </w:p>
    <w:p>
      <w:pPr>
        <w:numPr>
          <w:ilvl w:val="0"/>
          <w:numId w:val="1001"/>
        </w:numPr>
        <w:pStyle w:val="Compact"/>
      </w:pPr>
      <w:r>
        <w:rPr>
          <w:bCs/>
          <w:b/>
        </w:rPr>
        <w:t xml:space="preserve">Industry Experience:</w:t>
      </w:r>
      <w:r>
        <w:t xml:space="preserve"> </w:t>
      </w:r>
      <w:r>
        <w:t xml:space="preserve">Kawasaki Heavy Industries Shipyard (2022), Osaka Port Authority Environmental Project (2023)</w:t>
      </w:r>
    </w:p>
    <w:p>
      <w:pPr>
        <w:numPr>
          <w:ilvl w:val="0"/>
          <w:numId w:val="1001"/>
        </w:numPr>
        <w:pStyle w:val="Compact"/>
      </w:pPr>
      <w:r>
        <w:rPr>
          <w:bCs/>
          <w:b/>
        </w:rPr>
        <w:t xml:space="preserve">Cultural Integration:</w:t>
      </w:r>
      <w:r>
        <w:t xml:space="preserve"> </w:t>
      </w:r>
      <w:r>
        <w:t xml:space="preserve">6 months Osaka residency, JLPT N2, Monozukuri philosophy alignment</w:t>
      </w:r>
    </w:p>
    <w:p>
      <w:pPr>
        <w:numPr>
          <w:ilvl w:val="0"/>
          <w:numId w:val="1001"/>
        </w:numPr>
        <w:pStyle w:val="Compact"/>
      </w:pPr>
      <w:r>
        <w:rPr>
          <w:bCs/>
          <w:b/>
        </w:rPr>
        <w:t xml:space="preserve">Language:</w:t>
      </w:r>
      <w:r>
        <w:t xml:space="preserve"> </w:t>
      </w:r>
      <w:r>
        <w:t xml:space="preserve">Fluent Japanese (N2), Professional English (TOEIC 850)</w:t>
      </w:r>
    </w:p>
    <w:p>
      <w:pPr>
        <w:pStyle w:val="FirstParagraph"/>
      </w:pPr>
      <w:r>
        <w:t xml:space="preserve">This Internship Application Letter reflects a candidate deeply committed to Marine Engineering excellence in Japan Osaka</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Japan Osaka</dc:title>
  <dc:creator/>
  <dc:language>en</dc:language>
  <cp:keywords/>
  <dcterms:created xsi:type="dcterms:W3CDTF">2025-12-11T10:36:28Z</dcterms:created>
  <dcterms:modified xsi:type="dcterms:W3CDTF">2025-12-11T10:36:28Z</dcterms:modified>
</cp:coreProperties>
</file>

<file path=docProps/custom.xml><?xml version="1.0" encoding="utf-8"?>
<Properties xmlns="http://schemas.openxmlformats.org/officeDocument/2006/custom-properties" xmlns:vt="http://schemas.openxmlformats.org/officeDocument/2006/docPropsVTypes"/>
</file>